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A65F4" w14:textId="1A94E027" w:rsidR="000802BD" w:rsidRDefault="000802BD" w:rsidP="000802BD">
      <w:pPr>
        <w:rPr>
          <w:b/>
          <w:bCs/>
        </w:rPr>
      </w:pPr>
      <w:r>
        <w:rPr>
          <w:b/>
          <w:bCs/>
        </w:rPr>
        <w:t>Meeting Date: Monday 1</w:t>
      </w:r>
      <w:r w:rsidR="00A73316">
        <w:rPr>
          <w:b/>
          <w:bCs/>
        </w:rPr>
        <w:t>0</w:t>
      </w:r>
      <w:r>
        <w:rPr>
          <w:b/>
          <w:bCs/>
        </w:rPr>
        <w:t>:</w:t>
      </w:r>
      <w:r w:rsidR="00A73316">
        <w:rPr>
          <w:b/>
          <w:bCs/>
        </w:rPr>
        <w:t>3</w:t>
      </w:r>
      <w:r>
        <w:rPr>
          <w:b/>
          <w:bCs/>
        </w:rPr>
        <w:t xml:space="preserve">0AM, </w:t>
      </w:r>
      <w:r w:rsidR="00246407">
        <w:rPr>
          <w:b/>
          <w:bCs/>
        </w:rPr>
        <w:t>20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of </w:t>
      </w:r>
      <w:r w:rsidR="00F31341">
        <w:rPr>
          <w:b/>
          <w:bCs/>
        </w:rPr>
        <w:t xml:space="preserve">March </w:t>
      </w:r>
      <w:r>
        <w:rPr>
          <w:b/>
          <w:bCs/>
        </w:rPr>
        <w:t>2023</w:t>
      </w:r>
    </w:p>
    <w:p w14:paraId="23460993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Attendees:</w:t>
      </w:r>
    </w:p>
    <w:p w14:paraId="50EA0E43" w14:textId="32FCAD5B" w:rsidR="000802BD" w:rsidRDefault="000802BD" w:rsidP="000802BD">
      <w:r>
        <w:t xml:space="preserve">Kieran: </w:t>
      </w:r>
      <w:r w:rsidR="00246407">
        <w:t>No Show</w:t>
      </w:r>
    </w:p>
    <w:p w14:paraId="3E321394" w14:textId="457DB1F3" w:rsidR="000802BD" w:rsidRDefault="000802BD" w:rsidP="000802BD">
      <w:r>
        <w:t>Justin: 1</w:t>
      </w:r>
      <w:r w:rsidR="00263EA6">
        <w:t>0:30</w:t>
      </w:r>
    </w:p>
    <w:p w14:paraId="2225FC8B" w14:textId="59D08FD5" w:rsidR="000802BD" w:rsidRDefault="000802BD" w:rsidP="000802BD">
      <w:r>
        <w:t xml:space="preserve">Emma: </w:t>
      </w:r>
      <w:r w:rsidR="00246407">
        <w:t>No Show</w:t>
      </w:r>
    </w:p>
    <w:p w14:paraId="265629ED" w14:textId="20B449BB" w:rsidR="000802BD" w:rsidRDefault="000802BD" w:rsidP="000802BD">
      <w:r>
        <w:t xml:space="preserve">Olly: </w:t>
      </w:r>
      <w:r w:rsidR="00246407">
        <w:t>No Show</w:t>
      </w:r>
    </w:p>
    <w:p w14:paraId="5293433C" w14:textId="77777777" w:rsidR="000802BD" w:rsidRDefault="000802BD" w:rsidP="000802BD">
      <w:pPr>
        <w:rPr>
          <w:b/>
          <w:bCs/>
        </w:rPr>
      </w:pPr>
    </w:p>
    <w:p w14:paraId="76874257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Overview</w:t>
      </w:r>
    </w:p>
    <w:p w14:paraId="465FB132" w14:textId="3E4D071E" w:rsidR="00263EA6" w:rsidRDefault="00B12E8E" w:rsidP="000802BD">
      <w:r>
        <w:t xml:space="preserve">No one else showed up to the meeting, so I reviewed the tasks on the Trello board and </w:t>
      </w:r>
      <w:r w:rsidR="002538D5">
        <w:t xml:space="preserve">decided what to do during the week. I also reviewed the project’s timeline and </w:t>
      </w:r>
      <w:r w:rsidR="00F30D02">
        <w:t>will be adjusting it and updating the project plan based on the current progress.</w:t>
      </w:r>
    </w:p>
    <w:p w14:paraId="3B02C1FC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Catchup</w:t>
      </w:r>
    </w:p>
    <w:p w14:paraId="78E6332B" w14:textId="577782E5" w:rsidR="004C306D" w:rsidRDefault="000802BD" w:rsidP="00F30D02">
      <w:pPr>
        <w:pStyle w:val="ListParagraph"/>
        <w:numPr>
          <w:ilvl w:val="0"/>
          <w:numId w:val="1"/>
        </w:numPr>
      </w:pPr>
      <w:r>
        <w:t>Justin:</w:t>
      </w:r>
      <w:r w:rsidR="00F30D02">
        <w:t xml:space="preserve"> </w:t>
      </w:r>
      <w:r w:rsidR="00A4641D">
        <w:t>During the last week I implemented the ability to change the event ID within the android upload view</w:t>
      </w:r>
      <w:r w:rsidR="00E57D35">
        <w:t xml:space="preserve">, updated the design of the android and created a </w:t>
      </w:r>
      <w:r w:rsidR="00F52539">
        <w:t>ReadMe for the android project. I also implemented the main layout of the admin portal, including</w:t>
      </w:r>
      <w:r w:rsidR="00790FA3">
        <w:t xml:space="preserve"> full implementation of the sidebar and partial implementing of</w:t>
      </w:r>
      <w:r w:rsidR="00F52539">
        <w:t xml:space="preserve"> routing</w:t>
      </w:r>
      <w:r w:rsidR="00790FA3">
        <w:t>, created all of the re-usable components</w:t>
      </w:r>
      <w:r w:rsidR="00A3137C">
        <w:t xml:space="preserve"> which are needed for all of the views, fully implemented the dashboard view and started implementing the </w:t>
      </w:r>
      <w:r w:rsidR="00E905D3">
        <w:t>events view.</w:t>
      </w:r>
    </w:p>
    <w:p w14:paraId="5B2549B3" w14:textId="77777777" w:rsidR="000802BD" w:rsidRDefault="000802BD" w:rsidP="000802BD"/>
    <w:p w14:paraId="408940A1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To do until the next meeting</w:t>
      </w:r>
    </w:p>
    <w:p w14:paraId="5E15E613" w14:textId="3669ED11" w:rsidR="00047C14" w:rsidRDefault="00E53DC0" w:rsidP="00E905D3">
      <w:pPr>
        <w:pStyle w:val="ListParagraph"/>
        <w:numPr>
          <w:ilvl w:val="0"/>
          <w:numId w:val="2"/>
        </w:numPr>
      </w:pPr>
      <w:r>
        <w:t>Justin</w:t>
      </w:r>
      <w:r w:rsidR="006432A1">
        <w:t xml:space="preserve">: </w:t>
      </w:r>
      <w:r w:rsidR="006A01FC">
        <w:t>I will finish implementing the event view</w:t>
      </w:r>
      <w:r w:rsidR="00E233AF">
        <w:t xml:space="preserve"> on the admin portal</w:t>
      </w:r>
      <w:r w:rsidR="006A01FC">
        <w:t>, including creating, deleting, editing, etc.</w:t>
      </w:r>
      <w:r w:rsidR="0042619C">
        <w:t xml:space="preserve"> Implement the location view, including creating, deleting, viewing, etc. and update the project plan.</w:t>
      </w:r>
    </w:p>
    <w:sectPr w:rsidR="00047C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D3D"/>
    <w:multiLevelType w:val="hybridMultilevel"/>
    <w:tmpl w:val="BDE23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A7827"/>
    <w:multiLevelType w:val="hybridMultilevel"/>
    <w:tmpl w:val="6D107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743457">
    <w:abstractNumId w:val="1"/>
  </w:num>
  <w:num w:numId="2" w16cid:durableId="162202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szAxMTA2NbQwNjRV0lEKTi0uzszPAykwqQUAo9KZUiwAAAA="/>
  </w:docVars>
  <w:rsids>
    <w:rsidRoot w:val="00286C72"/>
    <w:rsid w:val="0000617A"/>
    <w:rsid w:val="00022598"/>
    <w:rsid w:val="00047C14"/>
    <w:rsid w:val="000513A2"/>
    <w:rsid w:val="00056946"/>
    <w:rsid w:val="000802BD"/>
    <w:rsid w:val="00094177"/>
    <w:rsid w:val="000E2A38"/>
    <w:rsid w:val="00146237"/>
    <w:rsid w:val="00155D73"/>
    <w:rsid w:val="0015618D"/>
    <w:rsid w:val="00164572"/>
    <w:rsid w:val="001669AD"/>
    <w:rsid w:val="001C6B55"/>
    <w:rsid w:val="00204840"/>
    <w:rsid w:val="00210305"/>
    <w:rsid w:val="0022291C"/>
    <w:rsid w:val="00246407"/>
    <w:rsid w:val="002538D5"/>
    <w:rsid w:val="00263EA6"/>
    <w:rsid w:val="00280454"/>
    <w:rsid w:val="00286C72"/>
    <w:rsid w:val="002F19D9"/>
    <w:rsid w:val="0037393B"/>
    <w:rsid w:val="00375AA1"/>
    <w:rsid w:val="00391161"/>
    <w:rsid w:val="0039536F"/>
    <w:rsid w:val="003A303F"/>
    <w:rsid w:val="003B0780"/>
    <w:rsid w:val="003C69FB"/>
    <w:rsid w:val="003E7851"/>
    <w:rsid w:val="00407092"/>
    <w:rsid w:val="0042619C"/>
    <w:rsid w:val="0046237E"/>
    <w:rsid w:val="004834CF"/>
    <w:rsid w:val="00496E39"/>
    <w:rsid w:val="004B1CB8"/>
    <w:rsid w:val="004C306D"/>
    <w:rsid w:val="005060E3"/>
    <w:rsid w:val="00516AB0"/>
    <w:rsid w:val="00576E88"/>
    <w:rsid w:val="00597E62"/>
    <w:rsid w:val="005C6C95"/>
    <w:rsid w:val="005D4EEC"/>
    <w:rsid w:val="005F71B7"/>
    <w:rsid w:val="006432A1"/>
    <w:rsid w:val="006453B7"/>
    <w:rsid w:val="006542CF"/>
    <w:rsid w:val="0065494D"/>
    <w:rsid w:val="00656F7B"/>
    <w:rsid w:val="00677677"/>
    <w:rsid w:val="006846CD"/>
    <w:rsid w:val="006A01FC"/>
    <w:rsid w:val="007163BB"/>
    <w:rsid w:val="00763CB6"/>
    <w:rsid w:val="00790FA3"/>
    <w:rsid w:val="007C41C5"/>
    <w:rsid w:val="008C3704"/>
    <w:rsid w:val="008E6635"/>
    <w:rsid w:val="009063A3"/>
    <w:rsid w:val="00906DE9"/>
    <w:rsid w:val="009D465A"/>
    <w:rsid w:val="00A3137C"/>
    <w:rsid w:val="00A425E8"/>
    <w:rsid w:val="00A4641D"/>
    <w:rsid w:val="00A60585"/>
    <w:rsid w:val="00A73316"/>
    <w:rsid w:val="00A91655"/>
    <w:rsid w:val="00AC3A3D"/>
    <w:rsid w:val="00AC684D"/>
    <w:rsid w:val="00AD5E57"/>
    <w:rsid w:val="00AF497F"/>
    <w:rsid w:val="00AF4A8E"/>
    <w:rsid w:val="00B12E8E"/>
    <w:rsid w:val="00B246DC"/>
    <w:rsid w:val="00B54AC3"/>
    <w:rsid w:val="00BC4F92"/>
    <w:rsid w:val="00BD1440"/>
    <w:rsid w:val="00BD2CBB"/>
    <w:rsid w:val="00C00109"/>
    <w:rsid w:val="00C053EE"/>
    <w:rsid w:val="00C10B9E"/>
    <w:rsid w:val="00C45F7A"/>
    <w:rsid w:val="00C623A3"/>
    <w:rsid w:val="00C643E2"/>
    <w:rsid w:val="00C673EC"/>
    <w:rsid w:val="00C87631"/>
    <w:rsid w:val="00CC36D5"/>
    <w:rsid w:val="00D271D5"/>
    <w:rsid w:val="00D547CB"/>
    <w:rsid w:val="00DB0E6E"/>
    <w:rsid w:val="00DB73C2"/>
    <w:rsid w:val="00DD0E90"/>
    <w:rsid w:val="00DF7B13"/>
    <w:rsid w:val="00E233AF"/>
    <w:rsid w:val="00E348C3"/>
    <w:rsid w:val="00E53DC0"/>
    <w:rsid w:val="00E57D35"/>
    <w:rsid w:val="00E62CFC"/>
    <w:rsid w:val="00E633BD"/>
    <w:rsid w:val="00E7413C"/>
    <w:rsid w:val="00E905D3"/>
    <w:rsid w:val="00EB5448"/>
    <w:rsid w:val="00F30D02"/>
    <w:rsid w:val="00F31341"/>
    <w:rsid w:val="00F33A6F"/>
    <w:rsid w:val="00F52539"/>
    <w:rsid w:val="00F67EC1"/>
    <w:rsid w:val="00FD5683"/>
    <w:rsid w:val="00FF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5B9B7"/>
  <w15:chartTrackingRefBased/>
  <w15:docId w15:val="{80C6A2BD-1F4E-460B-9E5A-1AB9F98D3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76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2BD"/>
    <w:pPr>
      <w:spacing w:line="256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0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2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as Galminas</dc:creator>
  <cp:keywords/>
  <dc:description/>
  <cp:lastModifiedBy>Justas Galminas</cp:lastModifiedBy>
  <cp:revision>107</cp:revision>
  <cp:lastPrinted>2023-05-01T08:46:00Z</cp:lastPrinted>
  <dcterms:created xsi:type="dcterms:W3CDTF">2023-02-20T12:07:00Z</dcterms:created>
  <dcterms:modified xsi:type="dcterms:W3CDTF">2023-05-01T08:46:00Z</dcterms:modified>
</cp:coreProperties>
</file>